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191"/>
        <w:gridCol w:w="3577"/>
        <w:gridCol w:w="376"/>
        <w:gridCol w:w="376"/>
        <w:gridCol w:w="391"/>
        <w:gridCol w:w="391"/>
        <w:gridCol w:w="377"/>
        <w:gridCol w:w="363"/>
      </w:tblGrid>
      <w:tr w:rsidR="005D76EE" w:rsidRPr="007708A0" w:rsidTr="00957D02">
        <w:tc>
          <w:tcPr>
            <w:tcW w:w="5000" w:type="pct"/>
            <w:gridSpan w:val="8"/>
          </w:tcPr>
          <w:p w:rsidR="005D76EE" w:rsidRPr="007708A0" w:rsidRDefault="005D76EE" w:rsidP="00832F9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POSUDEK OPONENTA BAKALÁŘSKÉ PRÁCE</w:t>
            </w:r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832F99" w:rsidP="0074002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studenta</w:t>
            </w:r>
          </w:p>
        </w:tc>
        <w:tc>
          <w:tcPr>
            <w:tcW w:w="3235" w:type="pct"/>
            <w:gridSpan w:val="7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a Kafková</w:t>
            </w:r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Název práce</w:t>
            </w:r>
          </w:p>
        </w:tc>
        <w:tc>
          <w:tcPr>
            <w:tcW w:w="3235" w:type="pct"/>
            <w:gridSpan w:val="7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t>Podpora inkluze v předškolním vzdělávání prostřednictvím výtvarných činností</w:t>
            </w:r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Jméno a příjmení oponenta práce</w:t>
            </w:r>
          </w:p>
        </w:tc>
        <w:tc>
          <w:tcPr>
            <w:tcW w:w="3235" w:type="pct"/>
            <w:gridSpan w:val="7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bora Plisková</w:t>
            </w:r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tudijní obor</w:t>
            </w:r>
          </w:p>
        </w:tc>
        <w:tc>
          <w:tcPr>
            <w:tcW w:w="3235" w:type="pct"/>
            <w:gridSpan w:val="7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mateřské školy</w:t>
            </w:r>
          </w:p>
        </w:tc>
      </w:tr>
      <w:tr w:rsidR="005D76EE" w:rsidRPr="007708A0" w:rsidTr="00832F99">
        <w:tc>
          <w:tcPr>
            <w:tcW w:w="1765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Forma studia</w:t>
            </w:r>
          </w:p>
        </w:tc>
        <w:tc>
          <w:tcPr>
            <w:tcW w:w="3235" w:type="pct"/>
            <w:gridSpan w:val="7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mbinovaná</w:t>
            </w:r>
          </w:p>
        </w:tc>
      </w:tr>
      <w:tr w:rsidR="005D76EE" w:rsidRPr="007708A0" w:rsidTr="00832F99">
        <w:tc>
          <w:tcPr>
            <w:tcW w:w="1765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3235" w:type="pct"/>
            <w:gridSpan w:val="7"/>
          </w:tcPr>
          <w:p w:rsidR="005D76EE" w:rsidRPr="00832F99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Stupeň hodnocení</w:t>
            </w:r>
            <w:r w:rsidR="00832F99">
              <w:rPr>
                <w:rFonts w:ascii="Arial" w:hAnsi="Arial" w:cs="Arial"/>
                <w:b/>
              </w:rPr>
              <w:t xml:space="preserve"> </w:t>
            </w:r>
            <w:r w:rsidRPr="007708A0">
              <w:rPr>
                <w:rFonts w:ascii="Arial" w:hAnsi="Arial" w:cs="Arial"/>
                <w:b/>
              </w:rPr>
              <w:t>dle stupnice ECTS</w:t>
            </w:r>
          </w:p>
        </w:tc>
      </w:tr>
      <w:tr w:rsidR="005D76EE" w:rsidRPr="007708A0" w:rsidTr="00957D02">
        <w:tc>
          <w:tcPr>
            <w:tcW w:w="5000" w:type="pct"/>
            <w:gridSpan w:val="8"/>
            <w:shd w:val="clear" w:color="auto" w:fill="A6A6A6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1E4DD4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održení formálních náležitostí (rozsah práce, dodržení citační norm</w:t>
            </w:r>
            <w:bookmarkStart w:id="0" w:name="_GoBack"/>
            <w:bookmarkEnd w:id="0"/>
            <w:r w:rsidRPr="007708A0">
              <w:rPr>
                <w:rFonts w:ascii="Arial" w:hAnsi="Arial" w:cs="Arial"/>
              </w:rPr>
              <w:t>y, estetická úprava, kvalita abstraktu, práce s grafickým, tabulkovým či jiným materiálem)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  <w:shd w:val="clear" w:color="auto" w:fill="A6A6A6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5D76EE" w:rsidRPr="007708A0" w:rsidTr="00957D02"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Bakalářská práce teoreticko-aplikačního charakteru</w:t>
            </w:r>
          </w:p>
        </w:tc>
      </w:tr>
      <w:tr w:rsidR="005D76EE" w:rsidRPr="007708A0" w:rsidTr="00832F99">
        <w:tc>
          <w:tcPr>
            <w:tcW w:w="37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5D76EE" w:rsidRPr="007708A0" w:rsidRDefault="005D76EE" w:rsidP="001E4DD4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riginalita cílů aplikačního výstupu (náročnost, srozumitelnost, aktuálnost)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Didaktická správnost rozpracování cílových kompetencí aplikačního výstupu, hloubka rozpracování obsahu aplikačního výstupu, didaktická přiměřenost realizace aplikačního výstupu 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iměřenost a rozsah evalvace průběhu a výsledků aplikačního výstupu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A6A6A6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</w:tcPr>
          <w:p w:rsidR="001E4DD4" w:rsidRDefault="001E4DD4" w:rsidP="00091E6D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5D76EE" w:rsidRDefault="005D76EE" w:rsidP="00091E6D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Odůvodnění hodnocení práce:</w:t>
            </w:r>
          </w:p>
          <w:p w:rsidR="00091E6D" w:rsidRDefault="00091E6D" w:rsidP="00091E6D">
            <w:pPr>
              <w:spacing w:line="240" w:lineRule="auto"/>
            </w:pPr>
            <w:r>
              <w:t>Teoretická část je velmi slabým teoretickým rámcem pro aplikační část kompilovaná z 24 zdrojů spíše populárně naučné literatury. Práce je psána nestrukturovaně, často v jednoduchých větách, některé části jsou psány v odrážkách a také nejsou dostatečně citovány. Je kompilátem bez vlastního propojení autorky. Některé podkapitoly mají jen tři až čtyři řádky. Součástí teoretické části je kapitola ADHD, která ale nekoresponduje s aplikačním výzkumem a zahrnutí této kapitoly není ani vysvětleno v úvodu práce. Naopak práce neobsahuje vysvětlení problematiky dětí s podpůrnými opatřeními, na něž je zaměřena praktická část práce. Celkově je teoretická část a j</w:t>
            </w:r>
            <w:r w:rsidR="00331BC2">
              <w:t>ejí jednotlivé části nepropojené</w:t>
            </w:r>
            <w:r>
              <w:t xml:space="preserve"> a často mimo téma práce.</w:t>
            </w:r>
          </w:p>
          <w:p w:rsidR="00091E6D" w:rsidRDefault="00091E6D" w:rsidP="00091E6D">
            <w:pPr>
              <w:spacing w:line="240" w:lineRule="auto"/>
            </w:pPr>
            <w:r>
              <w:t xml:space="preserve">V aplikační části jsou všechny významné údaje v tabulkách - cíle, popis aktivit, atd. Dle mého názoru jsou „zmateně“ stanoveny vyučovací a učební cíle, velmi špatně se v získaných popsaných datech orientuje, studentka jen jakoby </w:t>
            </w:r>
            <w:r>
              <w:lastRenderedPageBreak/>
              <w:t>bezmyšlenkovitě přepisuje. Doporučení pro praxi i závěr jsou odbyté, studentka popisuje, co by udělala jinak, ale již se nezabývá širší možností využití, a je to škoda, projekt a jeho realizace byly jistě zajímavé a zasloužily by hlubší zpracování pro účely kvalifikační práce.</w:t>
            </w:r>
          </w:p>
          <w:p w:rsidR="00091E6D" w:rsidRDefault="00091E6D" w:rsidP="00091E6D">
            <w:pPr>
              <w:spacing w:line="240" w:lineRule="auto"/>
            </w:pPr>
            <w:r>
              <w:t>Navíc se domnívám, že byla porušena etika psaní kvalifikačních prací – na s. 72 studentka vložila jméno evaluujícího učitele i s místem mateřské školy, kde působí. V tomto směru práce neobsahuje ani souhlas zákonných zástupců dětí, které byly činnostmi aktivizovány a do jejichž složek bylo nahlíženo a vypisovány údaje pro potřeby bakalářské práce a tyto následně zveřejněny. Studentka nepopisuje ani, jak došlo k </w:t>
            </w:r>
            <w:proofErr w:type="spellStart"/>
            <w:r>
              <w:t>anonymizaci</w:t>
            </w:r>
            <w:proofErr w:type="spellEnd"/>
            <w:r>
              <w:t xml:space="preserve"> účastníků projektu – zúčastněných dětí. </w:t>
            </w:r>
          </w:p>
          <w:p w:rsidR="00091E6D" w:rsidRDefault="00091E6D" w:rsidP="00091E6D">
            <w:pPr>
              <w:spacing w:line="240" w:lineRule="auto"/>
            </w:pPr>
            <w:r>
              <w:t xml:space="preserve">Po obsahové, jazykové a formální stránce je práce na podprůměrné úrovni. </w:t>
            </w:r>
          </w:p>
          <w:p w:rsidR="00091E6D" w:rsidRDefault="00091E6D" w:rsidP="00091E6D">
            <w:pPr>
              <w:spacing w:line="240" w:lineRule="auto"/>
            </w:pPr>
            <w:r>
              <w:t xml:space="preserve">Text splňuje minimální požadavky na tento typ kvalifikační práce kladené. Práci hodnotím známkou E s podmínkou. Rozhodnutí o konečném hodnocení ponechávám na komisi po vlastní prezentaci tématu při obhajobě, předložení souhlasů a vysvětlení </w:t>
            </w:r>
            <w:proofErr w:type="spellStart"/>
            <w:r>
              <w:t>anonymizace</w:t>
            </w:r>
            <w:proofErr w:type="spellEnd"/>
            <w:r>
              <w:t xml:space="preserve"> účastníků projektu pro účely bakalářské práce.</w:t>
            </w:r>
          </w:p>
          <w:p w:rsidR="00091E6D" w:rsidRPr="007708A0" w:rsidRDefault="00091E6D" w:rsidP="00091E6D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5D76EE" w:rsidRPr="007708A0" w:rsidRDefault="005D76EE" w:rsidP="00091E6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957D02">
        <w:tc>
          <w:tcPr>
            <w:tcW w:w="5000" w:type="pct"/>
            <w:gridSpan w:val="8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lastRenderedPageBreak/>
              <w:t>Otázky k obhajobě:</w:t>
            </w:r>
          </w:p>
          <w:p w:rsidR="004F3C7F" w:rsidRDefault="005D76EE" w:rsidP="00323AE5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1</w:t>
            </w:r>
            <w:r w:rsidR="00091E6D">
              <w:rPr>
                <w:rFonts w:ascii="Arial" w:hAnsi="Arial" w:cs="Arial"/>
              </w:rPr>
              <w:t>.) Jakým způsobem jste anonymizovala účastníky Vašeho projektu pro účely bakalářské práce?</w:t>
            </w:r>
          </w:p>
          <w:p w:rsidR="00091E6D" w:rsidRPr="007708A0" w:rsidRDefault="00091E6D" w:rsidP="00091E6D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) Jak konkrétně mohou tedy výtvarné činnosti přispět k inkluzi?</w:t>
            </w:r>
          </w:p>
        </w:tc>
      </w:tr>
      <w:tr w:rsidR="005D76EE" w:rsidRPr="007708A0" w:rsidTr="00832F99">
        <w:tc>
          <w:tcPr>
            <w:tcW w:w="3743" w:type="pct"/>
            <w:gridSpan w:val="2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Celkové hodnocení</w:t>
            </w:r>
            <w:r w:rsidRPr="007708A0"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08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5D76EE" w:rsidRPr="007708A0" w:rsidRDefault="00091E6D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:rsidTr="00832F99">
        <w:tc>
          <w:tcPr>
            <w:tcW w:w="3743" w:type="pct"/>
            <w:gridSpan w:val="2"/>
            <w:vAlign w:val="center"/>
          </w:tcPr>
          <w:p w:rsidR="005D76EE" w:rsidRPr="007708A0" w:rsidRDefault="005D76EE" w:rsidP="00323AE5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atum:</w:t>
            </w:r>
            <w:r w:rsidR="001E4DD4">
              <w:rPr>
                <w:rFonts w:ascii="Arial" w:hAnsi="Arial" w:cs="Arial"/>
              </w:rPr>
              <w:t xml:space="preserve"> </w:t>
            </w:r>
            <w:proofErr w:type="gramStart"/>
            <w:r w:rsidR="00091E6D">
              <w:rPr>
                <w:rFonts w:ascii="Arial" w:hAnsi="Arial" w:cs="Arial"/>
              </w:rPr>
              <w:t>17.5. 2021</w:t>
            </w:r>
            <w:proofErr w:type="gramEnd"/>
          </w:p>
        </w:tc>
        <w:tc>
          <w:tcPr>
            <w:tcW w:w="1257" w:type="pct"/>
            <w:gridSpan w:val="6"/>
            <w:vAlign w:val="center"/>
          </w:tcPr>
          <w:p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odpis:</w:t>
            </w:r>
          </w:p>
        </w:tc>
      </w:tr>
    </w:tbl>
    <w:p w:rsidR="005D76EE" w:rsidRDefault="005D76EE" w:rsidP="005D76EE"/>
    <w:p w:rsidR="00BD32D9" w:rsidRDefault="00EF2D63"/>
    <w:sectPr w:rsidR="00BD32D9" w:rsidSect="008524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2D63" w:rsidRDefault="00EF2D63" w:rsidP="005D76EE">
      <w:pPr>
        <w:spacing w:after="0" w:line="240" w:lineRule="auto"/>
      </w:pPr>
      <w:r>
        <w:separator/>
      </w:r>
    </w:p>
  </w:endnote>
  <w:endnote w:type="continuationSeparator" w:id="0">
    <w:p w:rsidR="00EF2D63" w:rsidRDefault="00EF2D63" w:rsidP="005D7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2D63" w:rsidRDefault="00EF2D63" w:rsidP="005D76EE">
      <w:pPr>
        <w:spacing w:after="0" w:line="240" w:lineRule="auto"/>
      </w:pPr>
      <w:r>
        <w:separator/>
      </w:r>
    </w:p>
  </w:footnote>
  <w:footnote w:type="continuationSeparator" w:id="0">
    <w:p w:rsidR="00EF2D63" w:rsidRDefault="00EF2D63" w:rsidP="005D76EE">
      <w:pPr>
        <w:spacing w:after="0" w:line="240" w:lineRule="auto"/>
      </w:pPr>
      <w:r>
        <w:continuationSeparator/>
      </w:r>
    </w:p>
  </w:footnote>
  <w:footnote w:id="1">
    <w:p w:rsidR="005D76EE" w:rsidRDefault="005D76EE" w:rsidP="005D76EE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tjC1NLO0NDC3NDFW0lEKTi0uzszPAykwrAUA/sFqtCwAAAA="/>
  </w:docVars>
  <w:rsids>
    <w:rsidRoot w:val="00FC26D3"/>
    <w:rsid w:val="00083AAA"/>
    <w:rsid w:val="00091E6D"/>
    <w:rsid w:val="001E4DD4"/>
    <w:rsid w:val="00323AE5"/>
    <w:rsid w:val="00331BC2"/>
    <w:rsid w:val="0043341A"/>
    <w:rsid w:val="00477FDB"/>
    <w:rsid w:val="00480118"/>
    <w:rsid w:val="004F3C7F"/>
    <w:rsid w:val="004F59C7"/>
    <w:rsid w:val="00553FF0"/>
    <w:rsid w:val="005D76EE"/>
    <w:rsid w:val="00740026"/>
    <w:rsid w:val="00812034"/>
    <w:rsid w:val="00832F99"/>
    <w:rsid w:val="00852404"/>
    <w:rsid w:val="009C4D29"/>
    <w:rsid w:val="00A8522D"/>
    <w:rsid w:val="00AF7CA2"/>
    <w:rsid w:val="00B35F27"/>
    <w:rsid w:val="00C67E53"/>
    <w:rsid w:val="00E445EF"/>
    <w:rsid w:val="00E80E16"/>
    <w:rsid w:val="00EF2D63"/>
    <w:rsid w:val="00F06CB1"/>
    <w:rsid w:val="00FC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7C6BD"/>
  <w15:docId w15:val="{2F69C31B-0524-49AA-BC29-C01D49ADF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D76EE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5D76EE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5D76EE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rsid w:val="005D76EE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F3C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3C7F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8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Wiegerová</dc:creator>
  <cp:lastModifiedBy>Barbora Plisková</cp:lastModifiedBy>
  <cp:revision>3</cp:revision>
  <cp:lastPrinted>2018-05-02T14:21:00Z</cp:lastPrinted>
  <dcterms:created xsi:type="dcterms:W3CDTF">2021-05-17T15:31:00Z</dcterms:created>
  <dcterms:modified xsi:type="dcterms:W3CDTF">2021-05-17T15:48:00Z</dcterms:modified>
</cp:coreProperties>
</file>